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980AE2">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980AE2">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980AE2"/>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You will have the opportunity to resubmit if any part of the assessment is deemed unsatisfactory (one resubmit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Development tools should include but are not limited to: Visual Studio Code, Chrom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You must submit; All required working files, documentation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peers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t xml:space="preserve">•  </w:t>
                        </w:r>
                        <w:r w:rsidRPr="00917D03">
                          <w:rPr>
                            <w:rFonts w:eastAsia="Times New Roman"/>
                            <w:szCs w:val="20"/>
                          </w:rPr>
                          <w:tab/>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MyHorizon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r>
                          <w:rPr>
                            <w:szCs w:val="20"/>
                          </w:rPr>
                          <w:t xml:space="preserve">i.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t xml:space="preserve">•  </w:t>
                        </w:r>
                        <w:r w:rsidRPr="00917D03">
                          <w:rPr>
                            <w:rFonts w:eastAsia="Times New Roman"/>
                            <w:szCs w:val="20"/>
                          </w:rPr>
                          <w:tab/>
                          <w:t>OneDrive or google drive/dropbox account for storage – free to download</w:t>
                        </w:r>
                      </w:p>
                      <w:p w14:paraId="09FF430C" w14:textId="77777777" w:rsidR="002F7818" w:rsidRDefault="00980AE2" w:rsidP="00B17CF1">
                        <w:pPr>
                          <w:spacing w:before="60" w:after="60"/>
                          <w:rPr>
                            <w:rFonts w:eastAsia="Times New Roman" w:cs="Arial"/>
                            <w:szCs w:val="20"/>
                          </w:rPr>
                        </w:pPr>
                      </w:p>
                    </w:sdtContent>
                  </w:sdt>
                  <w:p w14:paraId="7D88B85F" w14:textId="20BBE35A" w:rsidR="002F7818" w:rsidRDefault="00980AE2"/>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r w:rsidRPr="00BE43B8">
                      <w:rPr>
                        <w:rFonts w:eastAsia="Times New Roman"/>
                        <w:szCs w:val="20"/>
                      </w:rPr>
                      <w:t xml:space="preserve">iMAC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Applications available at ZENworks and Holmesglen MyHorizon</w:t>
                    </w:r>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MyHorizon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Code Editor i.e. Visual Studio –  https://code.visualstudio.com/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980AE2">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UI that meets all of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77777777" w:rsidR="00D45CC7" w:rsidRDefault="00D45CC7" w:rsidP="00D45CC7">
            <w:pPr>
              <w:spacing w:before="60" w:after="60"/>
              <w:rPr>
                <w:rFonts w:cs="Arial"/>
                <w:b/>
                <w:szCs w:val="20"/>
              </w:rPr>
            </w:pP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77777777" w:rsidR="00D45CC7" w:rsidRDefault="00D45CC7" w:rsidP="00D45CC7">
            <w:pPr>
              <w:spacing w:before="60" w:after="60"/>
              <w:rPr>
                <w:rFonts w:cs="Arial"/>
                <w:b/>
                <w:szCs w:val="20"/>
              </w:rPr>
            </w:pP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77777777" w:rsidR="00BA7E04" w:rsidRDefault="00BA7E04" w:rsidP="00C471FC">
            <w:pPr>
              <w:spacing w:before="60" w:after="60"/>
              <w:rPr>
                <w:rFonts w:cs="Arial"/>
                <w:b/>
                <w:szCs w:val="20"/>
              </w:rPr>
            </w:pP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77777777" w:rsidR="00BA7E04" w:rsidRDefault="00BA7E04" w:rsidP="00C471FC">
            <w:pPr>
              <w:spacing w:before="60" w:after="60"/>
              <w:rPr>
                <w:rFonts w:cs="Arial"/>
                <w:b/>
                <w:szCs w:val="20"/>
              </w:rPr>
            </w:pP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980AE2">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980AE2">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t>E.g.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Secure Transfer protocols must be used. E</w:t>
            </w:r>
            <w:r>
              <w:rPr>
                <w:rFonts w:cs="Arial"/>
                <w:color w:val="000000" w:themeColor="text1"/>
                <w:szCs w:val="20"/>
                <w:lang w:val="en-GB" w:eastAsia="en-AU"/>
              </w:rPr>
              <w:t>.</w:t>
            </w:r>
            <w:r w:rsidRPr="009C5118">
              <w:rPr>
                <w:rFonts w:cs="Arial"/>
                <w:color w:val="000000" w:themeColor="text1"/>
                <w:szCs w:val="20"/>
                <w:lang w:val="en-GB" w:eastAsia="en-AU"/>
              </w:rPr>
              <w:t>g.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  </w:t>
            </w:r>
            <w:r w:rsidRPr="0005205D">
              <w:rPr>
                <w:rFonts w:cs="Arial"/>
                <w:b/>
                <w:color w:val="FFFFFF" w:themeColor="background1"/>
                <w:szCs w:val="20"/>
              </w:rPr>
              <w:t>Research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t>E.g.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r w:rsidRPr="00C769D8">
              <w:rPr>
                <w:iCs/>
              </w:rPr>
              <w:t>vsCode</w:t>
            </w:r>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requirements(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  </w:t>
            </w:r>
            <w:r w:rsidRPr="00394236">
              <w:rPr>
                <w:rFonts w:cs="Arial"/>
                <w:b/>
                <w:color w:val="FFFFFF" w:themeColor="background1"/>
                <w:szCs w:val="20"/>
              </w:rPr>
              <w:t>Develop</w:t>
            </w:r>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E.g.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03E7A34C" w:rsidR="005A0F04" w:rsidRPr="008A620C" w:rsidRDefault="00815A14" w:rsidP="001F7451">
            <w:pPr>
              <w:pStyle w:val="BodyA"/>
              <w:jc w:val="center"/>
              <w:rPr>
                <w:rFonts w:cs="Arial"/>
                <w:sz w:val="20"/>
                <w:szCs w:val="20"/>
              </w:rPr>
            </w:pPr>
            <w:r>
              <w:rPr>
                <w:rFonts w:eastAsia="Times New Roman"/>
                <w:noProof/>
                <w:lang w:eastAsia="en-AU"/>
              </w:rPr>
              <w:lastRenderedPageBreak/>
              <w:drawing>
                <wp:inline distT="0" distB="0" distL="0" distR="0" wp14:anchorId="16859165" wp14:editId="4115FF15">
                  <wp:extent cx="50006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0625" cy="2847975"/>
                          </a:xfrm>
                          <a:prstGeom prst="rect">
                            <a:avLst/>
                          </a:prstGeom>
                          <a:noFill/>
                          <a:ln>
                            <a:noFill/>
                          </a:ln>
                        </pic:spPr>
                      </pic:pic>
                    </a:graphicData>
                  </a:graphic>
                </wp:inline>
              </w:drawing>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r>
              <w:rPr>
                <w:rFonts w:cs="Arial"/>
                <w:b/>
                <w:bCs/>
                <w:i/>
                <w:iCs/>
                <w:color w:val="FFFFFF" w:themeColor="background1"/>
                <w:sz w:val="20"/>
                <w:szCs w:val="20"/>
                <w:u w:val="single"/>
              </w:rPr>
              <w:t>criteria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617345">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t>The UI and flow of the content has been developed</w:t>
            </w:r>
            <w:r>
              <w:t>.</w:t>
            </w:r>
          </w:p>
        </w:tc>
        <w:tc>
          <w:tcPr>
            <w:tcW w:w="2962" w:type="dxa"/>
            <w:shd w:val="clear" w:color="auto" w:fill="auto"/>
            <w:vAlign w:val="center"/>
          </w:tcPr>
          <w:p w14:paraId="1B20157A" w14:textId="33A5D166"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617345">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auto"/>
            <w:vAlign w:val="center"/>
          </w:tcPr>
          <w:p w14:paraId="3B42686F" w14:textId="77E36DAC"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617345">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A UI that meets all of the required functionality and organisational requirements has been developed</w:t>
            </w:r>
            <w:r>
              <w:rPr>
                <w:color w:val="000000" w:themeColor="text1"/>
              </w:rPr>
              <w:t>.</w:t>
            </w:r>
          </w:p>
        </w:tc>
        <w:tc>
          <w:tcPr>
            <w:tcW w:w="2962" w:type="dxa"/>
            <w:shd w:val="clear" w:color="auto" w:fill="auto"/>
            <w:vAlign w:val="center"/>
          </w:tcPr>
          <w:p w14:paraId="434BDFF1" w14:textId="5323D985"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DD09A2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13AFA7AB"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649B28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10B7EDA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20F5CE0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2881EC0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6069CCE6"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4429C914"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lastRenderedPageBreak/>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63E54C79"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D46AFB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4C0814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815A14">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FFFF00"/>
            <w:vAlign w:val="center"/>
          </w:tcPr>
          <w:p w14:paraId="2FE150FE" w14:textId="0DCD315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2EE5B918"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34BAD13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 – bootstrap</w:t>
            </w: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A6E7FD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Part 3</w:t>
            </w:r>
            <w:r w:rsidRPr="00AB4B0E">
              <w:rPr>
                <w:rFonts w:cs="Arial"/>
                <w:b/>
                <w:color w:val="FFFFFF" w:themeColor="background1"/>
                <w:szCs w:val="20"/>
              </w:rPr>
              <w:t xml:space="preserve"> -  </w:t>
            </w:r>
            <w:r>
              <w:rPr>
                <w:rFonts w:cs="Arial"/>
                <w:b/>
                <w:color w:val="FFFFFF" w:themeColor="background1"/>
                <w:szCs w:val="20"/>
              </w:rP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5A0F04" w14:paraId="2B88C45D" w14:textId="77777777" w:rsidTr="001F7451">
        <w:trPr>
          <w:trHeight w:val="884"/>
        </w:trPr>
        <w:tc>
          <w:tcPr>
            <w:tcW w:w="5245" w:type="dxa"/>
            <w:tcBorders>
              <w:bottom w:val="single" w:sz="4" w:space="0" w:color="auto"/>
            </w:tcBorders>
            <w:shd w:val="clear" w:color="auto" w:fill="FFFFFF" w:themeFill="background1"/>
            <w:vAlign w:val="center"/>
          </w:tcPr>
          <w:p w14:paraId="24725EB8" w14:textId="5948EB58" w:rsidR="005A0F04" w:rsidRPr="003E53B7" w:rsidRDefault="005A0F04" w:rsidP="001F7451">
            <w:pPr>
              <w:pStyle w:val="SFnumbullet6"/>
              <w:numPr>
                <w:ilvl w:val="0"/>
                <w:numId w:val="0"/>
              </w:numPr>
              <w:jc w:val="center"/>
              <w:rPr>
                <w:b/>
                <w:bCs/>
                <w:i/>
                <w:iCs/>
                <w:color w:val="808080" w:themeColor="background1" w:themeShade="80"/>
              </w:rPr>
            </w:pPr>
            <w:r w:rsidRPr="003E53B7">
              <w:rPr>
                <w:b/>
                <w:bCs/>
                <w:i/>
                <w:iCs/>
                <w:color w:val="808080" w:themeColor="background1" w:themeShade="80"/>
              </w:rPr>
              <w:t>Browser 1</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r>
              <w:rPr>
                <w:i/>
                <w:iCs/>
                <w:color w:val="808080" w:themeColor="background1" w:themeShade="80"/>
              </w:rPr>
              <w:br/>
            </w:r>
            <w:r>
              <w:rPr>
                <w:b/>
                <w:bCs/>
                <w:i/>
                <w:iCs/>
                <w:color w:val="808080" w:themeColor="background1" w:themeShade="80"/>
              </w:rPr>
              <w:br/>
            </w:r>
          </w:p>
        </w:tc>
        <w:tc>
          <w:tcPr>
            <w:tcW w:w="5245" w:type="dxa"/>
            <w:gridSpan w:val="2"/>
            <w:tcBorders>
              <w:bottom w:val="single" w:sz="4" w:space="0" w:color="auto"/>
            </w:tcBorders>
            <w:shd w:val="clear" w:color="auto" w:fill="FFFFFF" w:themeFill="background1"/>
            <w:vAlign w:val="center"/>
          </w:tcPr>
          <w:p w14:paraId="52A877A2" w14:textId="77777777" w:rsidR="005A0F04" w:rsidRDefault="005A0F04" w:rsidP="001F7451">
            <w:pPr>
              <w:pStyle w:val="SFnumbullet6"/>
              <w:numPr>
                <w:ilvl w:val="0"/>
                <w:numId w:val="0"/>
              </w:numPr>
              <w:jc w:val="center"/>
              <w:rPr>
                <w:b/>
                <w:bCs/>
                <w:i/>
                <w:iCs/>
                <w:color w:val="808080" w:themeColor="background1" w:themeShade="80"/>
              </w:rPr>
            </w:pPr>
          </w:p>
          <w:p w14:paraId="240263EF" w14:textId="77777777" w:rsidR="005A0F04" w:rsidRDefault="005A0F04" w:rsidP="001F7451">
            <w:pPr>
              <w:pStyle w:val="SFnumbullet6"/>
              <w:numPr>
                <w:ilvl w:val="0"/>
                <w:numId w:val="0"/>
              </w:numPr>
              <w:jc w:val="center"/>
              <w:rPr>
                <w:i/>
                <w:iCs/>
                <w:color w:val="808080" w:themeColor="background1" w:themeShade="80"/>
              </w:rPr>
            </w:pPr>
            <w:r w:rsidRPr="003E53B7">
              <w:rPr>
                <w:b/>
                <w:bCs/>
                <w:i/>
                <w:iCs/>
                <w:color w:val="808080" w:themeColor="background1" w:themeShade="80"/>
              </w:rPr>
              <w:t>Browser 2</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p>
          <w:p w14:paraId="0AC098C0" w14:textId="77777777" w:rsidR="005A0F04" w:rsidRDefault="005A0F04" w:rsidP="001F7451">
            <w:pPr>
              <w:pStyle w:val="SFnumbullet6"/>
              <w:numPr>
                <w:ilvl w:val="0"/>
                <w:numId w:val="0"/>
              </w:numPr>
              <w:jc w:val="center"/>
              <w:rPr>
                <w:b/>
                <w:bCs/>
                <w:i/>
                <w:iCs/>
                <w:color w:val="808080" w:themeColor="background1" w:themeShade="80"/>
              </w:rPr>
            </w:pPr>
          </w:p>
          <w:p w14:paraId="19B0B7D2" w14:textId="604416BD" w:rsidR="005A0F04" w:rsidRPr="003E53B7" w:rsidRDefault="005A0F04" w:rsidP="001F7451">
            <w:pPr>
              <w:pStyle w:val="SFnumbullet6"/>
              <w:numPr>
                <w:ilvl w:val="0"/>
                <w:numId w:val="0"/>
              </w:numPr>
              <w:jc w:val="center"/>
              <w:rPr>
                <w:b/>
                <w:bCs/>
                <w:i/>
                <w:iCs/>
                <w:color w:val="808080" w:themeColor="background1" w:themeShade="80"/>
              </w:rPr>
            </w:pPr>
          </w:p>
        </w:tc>
      </w:tr>
      <w:tr w:rsidR="005A0F0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5A0F0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5A0F0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77777777" w:rsidR="005A0F04" w:rsidRDefault="005A0F04" w:rsidP="005A0F04">
            <w:pPr>
              <w:spacing w:before="80" w:after="80"/>
              <w:rPr>
                <w:rFonts w:cs="Arial"/>
              </w:rPr>
            </w:pPr>
            <w:r w:rsidRPr="00D30C27">
              <w:rPr>
                <w:i/>
                <w:color w:val="7F7F7F" w:themeColor="text1" w:themeTint="80"/>
              </w:rPr>
              <w:t>Test the feedback submit function and ensure it submits the correct data to the data file as expected</w:t>
            </w:r>
            <w:r>
              <w:rPr>
                <w:i/>
                <w:color w:val="7F7F7F" w:themeColor="text1" w:themeTint="80"/>
              </w:rPr>
              <w:t>.</w:t>
            </w:r>
          </w:p>
        </w:tc>
        <w:tc>
          <w:tcPr>
            <w:tcW w:w="2063" w:type="dxa"/>
            <w:shd w:val="clear" w:color="auto" w:fill="FFFFFF" w:themeFill="background1"/>
            <w:vAlign w:val="center"/>
          </w:tcPr>
          <w:p w14:paraId="43CA9314" w14:textId="77777777" w:rsidR="005A0F04" w:rsidRPr="00D30C27" w:rsidRDefault="005A0F04" w:rsidP="005A0F04">
            <w:pPr>
              <w:spacing w:before="80" w:after="80"/>
              <w:rPr>
                <w:i/>
                <w:color w:val="7F7F7F" w:themeColor="text1" w:themeTint="80"/>
              </w:rPr>
            </w:pPr>
            <w:r w:rsidRPr="00D30C27">
              <w:rPr>
                <w:i/>
                <w:color w:val="7F7F7F" w:themeColor="text1" w:themeTint="80"/>
              </w:rPr>
              <w:t>Data is submitted as expected to the data file</w:t>
            </w:r>
          </w:p>
        </w:tc>
        <w:tc>
          <w:tcPr>
            <w:tcW w:w="1703" w:type="dxa"/>
            <w:shd w:val="clear" w:color="auto" w:fill="FFFFFF" w:themeFill="background1"/>
            <w:vAlign w:val="center"/>
          </w:tcPr>
          <w:p w14:paraId="4D793923" w14:textId="5FD9F40F"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3E91C982" w14:textId="77777777" w:rsidR="005A0F0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77777777" w:rsidR="005A0F04" w:rsidRPr="00D30C27" w:rsidRDefault="005A0F04" w:rsidP="005A0F04">
            <w:pPr>
              <w:spacing w:before="80" w:after="80"/>
              <w:rPr>
                <w:i/>
                <w:color w:val="7F7F7F" w:themeColor="text1" w:themeTint="80"/>
              </w:rPr>
            </w:pPr>
            <w:r w:rsidRPr="00D30C27">
              <w:rPr>
                <w:i/>
                <w:color w:val="7F7F7F" w:themeColor="text1" w:themeTint="80"/>
              </w:rPr>
              <w:t>Test that the data loads for each speaker by crosschecking it with the data in the data file.</w:t>
            </w:r>
          </w:p>
        </w:tc>
        <w:tc>
          <w:tcPr>
            <w:tcW w:w="2063" w:type="dxa"/>
            <w:shd w:val="clear" w:color="auto" w:fill="FFFFFF" w:themeFill="background1"/>
            <w:vAlign w:val="center"/>
          </w:tcPr>
          <w:p w14:paraId="598E447F" w14:textId="77777777" w:rsidR="005A0F04" w:rsidRPr="00D30C27" w:rsidRDefault="005A0F04" w:rsidP="005A0F04">
            <w:pPr>
              <w:spacing w:before="80" w:after="80"/>
              <w:rPr>
                <w:i/>
                <w:color w:val="7F7F7F" w:themeColor="text1" w:themeTint="80"/>
              </w:rPr>
            </w:pPr>
            <w:r w:rsidRPr="00D30C27">
              <w:rPr>
                <w:i/>
                <w:color w:val="7F7F7F" w:themeColor="text1" w:themeTint="80"/>
              </w:rPr>
              <w:t>Data loads correctly and as expected</w:t>
            </w:r>
          </w:p>
        </w:tc>
        <w:tc>
          <w:tcPr>
            <w:tcW w:w="1703" w:type="dxa"/>
            <w:shd w:val="clear" w:color="auto" w:fill="FFFFFF" w:themeFill="background1"/>
            <w:vAlign w:val="center"/>
          </w:tcPr>
          <w:p w14:paraId="41E6B3A6" w14:textId="4774C7EE"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4A86B647" w14:textId="77777777" w:rsidR="005A0F0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lastRenderedPageBreak/>
              <w:br/>
              <w:t>Part 4</w:t>
            </w:r>
            <w:r w:rsidR="005A0F04" w:rsidRPr="00AB4B0E">
              <w:rPr>
                <w:rFonts w:cs="Arial"/>
                <w:b/>
                <w:color w:val="FFFFFF" w:themeColor="background1"/>
                <w:szCs w:val="20"/>
              </w:rPr>
              <w:t xml:space="preserve"> -  </w:t>
            </w:r>
            <w:r>
              <w:rPr>
                <w:rFonts w:cs="Arial"/>
                <w:b/>
                <w:color w:val="FFFFFF" w:themeColor="background1"/>
                <w:szCs w:val="20"/>
              </w:rPr>
              <w:t>Documentation</w:t>
            </w:r>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tc>
          <w:tcPr>
            <w:tcW w:w="4820" w:type="dxa"/>
            <w:shd w:val="clear" w:color="auto" w:fill="FFFFFF" w:themeFill="background1"/>
            <w:vAlign w:val="center"/>
          </w:tcPr>
          <w:p w14:paraId="6F0D7AF4" w14:textId="1215EF69" w:rsidR="005A0F04" w:rsidRPr="005A0F04" w:rsidRDefault="005A0F04" w:rsidP="005A0F04">
            <w:pPr>
              <w:pStyle w:val="BodyA"/>
              <w:rPr>
                <w:rFonts w:cs="Arial"/>
                <w:i/>
                <w:iCs/>
                <w:color w:val="808080" w:themeColor="background1" w:themeShade="80"/>
                <w:sz w:val="20"/>
              </w:rPr>
            </w:pPr>
            <w:r w:rsidRPr="00B32BA8">
              <w:rPr>
                <w:rFonts w:cs="Arial"/>
                <w:i/>
                <w:iCs/>
                <w:color w:val="808080" w:themeColor="background1" w:themeShade="80"/>
                <w:sz w:val="20"/>
              </w:rPr>
              <w:t>Record GIT repository address here</w:t>
            </w: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075F00CB" w14:textId="7286DB0C" w:rsidR="005A0F04" w:rsidRPr="00886280" w:rsidRDefault="005A0F04" w:rsidP="001F7451">
            <w:pPr>
              <w:pStyle w:val="BodyA"/>
              <w:rPr>
                <w:rFonts w:cs="Arial"/>
                <w:i/>
                <w:iCs/>
                <w:color w:val="808080" w:themeColor="background1" w:themeShade="80"/>
                <w:sz w:val="20"/>
              </w:rPr>
            </w:pPr>
            <w:r>
              <w:rPr>
                <w:rFonts w:cs="Arial"/>
                <w:i/>
                <w:iCs/>
                <w:color w:val="808080" w:themeColor="background1" w:themeShade="80"/>
                <w:sz w:val="20"/>
              </w:rPr>
              <w:t>Evaluate Her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77777777" w:rsidR="005A0F04" w:rsidRDefault="005A0F04" w:rsidP="005A0F04">
            <w:pPr>
              <w:pStyle w:val="BodyA"/>
              <w:rPr>
                <w:rFonts w:cs="Arial"/>
                <w:i/>
                <w:iCs/>
                <w:color w:val="808080" w:themeColor="background1" w:themeShade="80"/>
                <w:sz w:val="20"/>
              </w:rPr>
            </w:pPr>
            <w:r>
              <w:rPr>
                <w:rFonts w:cs="Arial"/>
                <w:i/>
                <w:iCs/>
                <w:color w:val="808080" w:themeColor="background1" w:themeShade="80"/>
                <w:sz w:val="20"/>
              </w:rPr>
              <w:t>Record the name and location of the documented files here</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your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lastRenderedPageBreak/>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CDC7F" w14:textId="77777777" w:rsidR="00980AE2" w:rsidRDefault="00980AE2" w:rsidP="008A56A6">
      <w:r>
        <w:separator/>
      </w:r>
    </w:p>
  </w:endnote>
  <w:endnote w:type="continuationSeparator" w:id="0">
    <w:p w14:paraId="6AE68EA0" w14:textId="77777777" w:rsidR="00980AE2" w:rsidRDefault="00980AE2" w:rsidP="008A56A6">
      <w:r>
        <w:continuationSeparator/>
      </w:r>
    </w:p>
  </w:endnote>
  <w:endnote w:type="continuationNotice" w:id="1">
    <w:p w14:paraId="09803AB9" w14:textId="77777777" w:rsidR="00980AE2" w:rsidRDefault="00980A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r w:rsidRPr="00725470">
      <w:rPr>
        <w:rFonts w:cs="Arial"/>
        <w:b/>
        <w:color w:val="FF0000"/>
        <w:sz w:val="10"/>
      </w:rPr>
      <w:t xml:space="preserve">OFFICIAL  </w:t>
    </w:r>
    <w:r w:rsidRPr="00725470">
      <w:rPr>
        <w:rFonts w:cs="Arial"/>
        <w:sz w:val="10"/>
      </w:rPr>
      <w:t>Holmesglen: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A6626" w14:textId="77777777" w:rsidR="00980AE2" w:rsidRDefault="00980AE2" w:rsidP="008A56A6">
      <w:r>
        <w:separator/>
      </w:r>
    </w:p>
  </w:footnote>
  <w:footnote w:type="continuationSeparator" w:id="0">
    <w:p w14:paraId="6861A00A" w14:textId="77777777" w:rsidR="00980AE2" w:rsidRDefault="00980AE2" w:rsidP="008A56A6">
      <w:r>
        <w:continuationSeparator/>
      </w:r>
    </w:p>
  </w:footnote>
  <w:footnote w:type="continuationNotice" w:id="1">
    <w:p w14:paraId="78D9028C" w14:textId="77777777" w:rsidR="00980AE2" w:rsidRDefault="00980A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kwrgUApB8fiCw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53F7"/>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4219"/>
    <w:rsid w:val="00445933"/>
    <w:rsid w:val="0044595F"/>
    <w:rsid w:val="00446D4A"/>
    <w:rsid w:val="0044777D"/>
    <w:rsid w:val="004478C4"/>
    <w:rsid w:val="0044793C"/>
    <w:rsid w:val="00450485"/>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64A5"/>
    <w:rsid w:val="005A6896"/>
    <w:rsid w:val="005A6E10"/>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36B7"/>
    <w:rsid w:val="00613C71"/>
    <w:rsid w:val="00614FCD"/>
    <w:rsid w:val="00616139"/>
    <w:rsid w:val="00617345"/>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A14"/>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0AE2"/>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1587"/>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E0480"/>
    <w:rsid w:val="00DE0587"/>
    <w:rsid w:val="00DE0660"/>
    <w:rsid w:val="00DE069A"/>
    <w:rsid w:val="00DE14F1"/>
    <w:rsid w:val="00DE341E"/>
    <w:rsid w:val="00DE3850"/>
    <w:rsid w:val="00DE3C0C"/>
    <w:rsid w:val="00DE3D34"/>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3E0462"/>
    <w:rsid w:val="0048620A"/>
    <w:rsid w:val="004C2A69"/>
    <w:rsid w:val="004D5D2A"/>
    <w:rsid w:val="005201A5"/>
    <w:rsid w:val="005306B6"/>
    <w:rsid w:val="00531105"/>
    <w:rsid w:val="00580A03"/>
    <w:rsid w:val="00586818"/>
    <w:rsid w:val="005A57FA"/>
    <w:rsid w:val="00646D61"/>
    <w:rsid w:val="00707900"/>
    <w:rsid w:val="00712365"/>
    <w:rsid w:val="00713C13"/>
    <w:rsid w:val="00756B96"/>
    <w:rsid w:val="007760B4"/>
    <w:rsid w:val="007A1A59"/>
    <w:rsid w:val="007A1C82"/>
    <w:rsid w:val="008058C3"/>
    <w:rsid w:val="00873621"/>
    <w:rsid w:val="00875A43"/>
    <w:rsid w:val="0088640C"/>
    <w:rsid w:val="00937314"/>
    <w:rsid w:val="00956806"/>
    <w:rsid w:val="0096433A"/>
    <w:rsid w:val="009B54F8"/>
    <w:rsid w:val="009C052D"/>
    <w:rsid w:val="009E360B"/>
    <w:rsid w:val="00B1386B"/>
    <w:rsid w:val="00BA59F0"/>
    <w:rsid w:val="00BE5FB5"/>
    <w:rsid w:val="00C31D3F"/>
    <w:rsid w:val="00C73976"/>
    <w:rsid w:val="00CA0FF7"/>
    <w:rsid w:val="00CE447B"/>
    <w:rsid w:val="00D20712"/>
    <w:rsid w:val="00D31A79"/>
    <w:rsid w:val="00D54224"/>
    <w:rsid w:val="00D643DC"/>
    <w:rsid w:val="00DE5457"/>
    <w:rsid w:val="00E072B4"/>
    <w:rsid w:val="00E35429"/>
    <w:rsid w:val="00E52FFB"/>
    <w:rsid w:val="00E54EC6"/>
    <w:rsid w:val="00EB63CC"/>
    <w:rsid w:val="00EF0098"/>
    <w:rsid w:val="00EF206F"/>
    <w:rsid w:val="00F44639"/>
    <w:rsid w:val="00F72BA4"/>
    <w:rsid w:val="00F77D88"/>
    <w:rsid w:val="00FB7F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Fcrs180_4XMLNode xmlns="CRS180_4">
  <DeptName>BDIT, Computing &amp; Information Technology</DeptName>
</Fcrs180_4XMLNode>
</file>

<file path=customXml/item3.xml><?xml version="1.0" encoding="utf-8"?>
<Fcrs180_2XMLNode xmlns="CRS180_2">
  <AssessType/>
</Fcrs180_2XMLNode>
</file>

<file path=customXml/item4.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5.xml><?xml version="1.0" encoding="utf-8"?>
<Fcrs180XMLNode xmlns="CRS180">
  <SName/>
  <SID/>
  <KnowlBox>false</KnowlBox>
  <ObsBox/>
  <RptBox/>
  <PjtBox/>
  <PotBox/>
  <UGResultBox>true</UGResultBox>
  <OthRmk>   </OthRmk>
  <SInstruct/>
  <AssessCon/>
</Fcrs180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Fcrs180_3XMLNode xmlns="CRS180_3">
  <StName/>
  <StID/>
</Fcrs180_3XMLNode>
</file>

<file path=customXml/item8.xml><?xml version="1.0" encoding="utf-8"?>
<Fcrs180_1XMLNode xmlns="CRS180_1">
  <OthBox>false</OthBox>
</Fcrs180_1XMLNode>
</file>

<file path=customXml/item9.xml><?xml version="1.0" encoding="utf-8"?>
<Fcrs180_5XMLNode xmlns="CRS180_5">
  <AssessTypeR>Portfolio</AssessTypeR>
</Fcrs180_5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CE98C7-93E3-46B4-9136-8583CF4B79F7}">
  <ds:schemaRefs>
    <ds:schemaRef ds:uri="CRS180_4"/>
  </ds:schemaRefs>
</ds:datastoreItem>
</file>

<file path=customXml/itemProps3.xml><?xml version="1.0" encoding="utf-8"?>
<ds:datastoreItem xmlns:ds="http://schemas.openxmlformats.org/officeDocument/2006/customXml" ds:itemID="{150D0C82-7BC9-456F-A768-C6ED423A975C}">
  <ds:schemaRefs>
    <ds:schemaRef ds:uri="CRS180_2"/>
  </ds:schemaRefs>
</ds:datastoreItem>
</file>

<file path=customXml/itemProps4.xml><?xml version="1.0" encoding="utf-8"?>
<ds:datastoreItem xmlns:ds="http://schemas.openxmlformats.org/officeDocument/2006/customXml" ds:itemID="{A857893F-BA1F-4824-92C9-9F78524F5D87}">
  <ds:schemaRefs>
    <ds:schemaRef ds:uri="CRS180_7"/>
  </ds:schemaRefs>
</ds:datastoreItem>
</file>

<file path=customXml/itemProps5.xml><?xml version="1.0" encoding="utf-8"?>
<ds:datastoreItem xmlns:ds="http://schemas.openxmlformats.org/officeDocument/2006/customXml" ds:itemID="{AEAA7968-AA76-4AEA-864E-618A3CDCDA91}">
  <ds:schemaRefs>
    <ds:schemaRef ds:uri="CRS180"/>
  </ds:schemaRefs>
</ds:datastoreItem>
</file>

<file path=customXml/itemProps6.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7.xml><?xml version="1.0" encoding="utf-8"?>
<ds:datastoreItem xmlns:ds="http://schemas.openxmlformats.org/officeDocument/2006/customXml" ds:itemID="{EADE9EF3-1304-43E5-9865-7510817D635D}">
  <ds:schemaRefs>
    <ds:schemaRef ds:uri="CRS180_3"/>
  </ds:schemaRefs>
</ds:datastoreItem>
</file>

<file path=customXml/itemProps8.xml><?xml version="1.0" encoding="utf-8"?>
<ds:datastoreItem xmlns:ds="http://schemas.openxmlformats.org/officeDocument/2006/customXml" ds:itemID="{93E8A757-17F0-4CC7-B32F-5C21CEC8E169}">
  <ds:schemaRefs>
    <ds:schemaRef ds:uri="CRS180_1"/>
  </ds:schemaRefs>
</ds:datastoreItem>
</file>

<file path=customXml/itemProps9.xml><?xml version="1.0" encoding="utf-8"?>
<ds:datastoreItem xmlns:ds="http://schemas.openxmlformats.org/officeDocument/2006/customXml" ds:itemID="{8EEE6C64-7878-4D06-B4F9-6A63DFC5E605}">
  <ds:schemaRefs>
    <ds:schemaRef ds:uri="CRS180_5"/>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758</TotalTime>
  <Pages>1</Pages>
  <Words>4437</Words>
  <Characters>2529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2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7</cp:revision>
  <cp:lastPrinted>2017-05-29T22:15:00Z</cp:lastPrinted>
  <dcterms:created xsi:type="dcterms:W3CDTF">2022-09-07T02:02:00Z</dcterms:created>
  <dcterms:modified xsi:type="dcterms:W3CDTF">2022-10-07T00:16: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